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148" w:rsidRPr="00123148" w:rsidRDefault="00276C66" w:rsidP="001231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rebuchet MS" w:eastAsia="Times New Roman" w:hAnsi="Trebuchet MS" w:cs="Times New Roman"/>
          <w:color w:val="000000"/>
          <w:sz w:val="42"/>
          <w:szCs w:val="42"/>
        </w:rPr>
        <w:t>ReverseBits</w:t>
      </w:r>
      <w:proofErr w:type="spellEnd"/>
      <w:r>
        <w:rPr>
          <w:rFonts w:ascii="Trebuchet MS" w:eastAsia="Times New Roman" w:hAnsi="Trebuchet MS" w:cs="Times New Roman"/>
          <w:color w:val="000000"/>
          <w:sz w:val="42"/>
          <w:szCs w:val="42"/>
        </w:rPr>
        <w:t xml:space="preserve"> Function</w:t>
      </w:r>
    </w:p>
    <w:p w:rsidR="00123148" w:rsidRPr="00123148" w:rsidRDefault="00123148" w:rsidP="001231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23148" w:rsidRPr="00123148" w:rsidRDefault="00123148" w:rsidP="00276C66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3"/>
          <w:szCs w:val="23"/>
        </w:rPr>
      </w:pPr>
      <w:r w:rsidRPr="00123148">
        <w:rPr>
          <w:rFonts w:ascii="Arial" w:eastAsia="Times New Roman" w:hAnsi="Arial" w:cs="Arial"/>
          <w:color w:val="000000"/>
          <w:sz w:val="23"/>
          <w:szCs w:val="23"/>
        </w:rPr>
        <w:t>Implement the following function:</w:t>
      </w:r>
      <w:r w:rsidRPr="00123148">
        <w:rPr>
          <w:rFonts w:ascii="Arial" w:eastAsia="Times New Roman" w:hAnsi="Arial" w:cs="Arial"/>
          <w:color w:val="000000"/>
          <w:sz w:val="23"/>
          <w:szCs w:val="23"/>
        </w:rPr>
        <w:br/>
      </w: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void </w:t>
      </w:r>
      <w:proofErr w:type="spellStart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ReverseBits</w:t>
      </w:r>
      <w:proofErr w:type="spellEnd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(int8_t Data[], uint32_t </w:t>
      </w:r>
      <w:proofErr w:type="spellStart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NumberOfBitsToReverse</w:t>
      </w:r>
      <w:proofErr w:type="spellEnd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:rsidR="00123148" w:rsidRPr="00123148" w:rsidRDefault="00123148" w:rsidP="00E63E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</w:p>
    <w:p w:rsidR="00123148" w:rsidRPr="00123148" w:rsidRDefault="00123148" w:rsidP="0012314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// Reverse the first </w:t>
      </w:r>
      <w:proofErr w:type="spellStart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NumberOfBitsToReverse</w:t>
      </w:r>
      <w:proofErr w:type="spellEnd"/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in the specified array, leaving</w:t>
      </w:r>
    </w:p>
    <w:p w:rsidR="00E571B3" w:rsidRPr="00276C66" w:rsidRDefault="00123148" w:rsidP="00276C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ab/>
        <w:t>// the remainder unchanged.</w:t>
      </w:r>
    </w:p>
    <w:p w:rsidR="00596F3B" w:rsidRPr="00123148" w:rsidRDefault="00596F3B" w:rsidP="001231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63EDF" w:rsidRPr="00E63EDF" w:rsidRDefault="00123148" w:rsidP="00E63EDF">
      <w:pPr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// You may assume the array will always be </w:t>
      </w:r>
      <w:r w:rsidR="00E63EDF">
        <w:rPr>
          <w:rFonts w:ascii="Courier New" w:eastAsia="Times New Roman" w:hAnsi="Courier New" w:cs="Courier New"/>
          <w:color w:val="000000"/>
          <w:sz w:val="18"/>
          <w:szCs w:val="18"/>
        </w:rPr>
        <w:t>adequately sized to support the</w:t>
      </w: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ab/>
      </w: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ab/>
        <w:t>// input.</w:t>
      </w:r>
    </w:p>
    <w:p w:rsidR="006E0A8C" w:rsidRPr="00276C66" w:rsidRDefault="00123148" w:rsidP="00276C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3148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  <w:bookmarkStart w:id="0" w:name="_GoBack"/>
      <w:bookmarkEnd w:id="0"/>
    </w:p>
    <w:sectPr w:rsidR="006E0A8C" w:rsidRPr="00276C66" w:rsidSect="005F047D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66C" w:rsidRDefault="00E8666C" w:rsidP="005F047D">
      <w:pPr>
        <w:spacing w:after="0" w:line="240" w:lineRule="auto"/>
      </w:pPr>
      <w:r>
        <w:separator/>
      </w:r>
    </w:p>
  </w:endnote>
  <w:endnote w:type="continuationSeparator" w:id="0">
    <w:p w:rsidR="00E8666C" w:rsidRDefault="00E8666C" w:rsidP="005F0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66C" w:rsidRDefault="00E8666C" w:rsidP="005F047D">
      <w:pPr>
        <w:spacing w:after="0" w:line="240" w:lineRule="auto"/>
      </w:pPr>
      <w:r>
        <w:separator/>
      </w:r>
    </w:p>
  </w:footnote>
  <w:footnote w:type="continuationSeparator" w:id="0">
    <w:p w:rsidR="00E8666C" w:rsidRDefault="00E8666C" w:rsidP="005F04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47D" w:rsidRDefault="005F047D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76B04"/>
    <w:multiLevelType w:val="hybridMultilevel"/>
    <w:tmpl w:val="ACA81690"/>
    <w:lvl w:ilvl="0" w:tplc="73AC2E1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86B0E"/>
    <w:multiLevelType w:val="hybridMultilevel"/>
    <w:tmpl w:val="A6E6427A"/>
    <w:lvl w:ilvl="0" w:tplc="1A2A13EC">
      <w:numFmt w:val="bullet"/>
      <w:lvlText w:val="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3028"/>
    <w:multiLevelType w:val="hybridMultilevel"/>
    <w:tmpl w:val="42C86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501F1"/>
    <w:multiLevelType w:val="multilevel"/>
    <w:tmpl w:val="3FFAC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653C82"/>
    <w:multiLevelType w:val="multilevel"/>
    <w:tmpl w:val="154666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2D69412F"/>
    <w:multiLevelType w:val="multilevel"/>
    <w:tmpl w:val="DF369E0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423403"/>
    <w:multiLevelType w:val="multilevel"/>
    <w:tmpl w:val="4B08C02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BA3DA1"/>
    <w:multiLevelType w:val="hybridMultilevel"/>
    <w:tmpl w:val="2D10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BD319E"/>
    <w:multiLevelType w:val="multilevel"/>
    <w:tmpl w:val="562A09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80E4A4C"/>
    <w:multiLevelType w:val="multilevel"/>
    <w:tmpl w:val="EEC0CC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86224C"/>
    <w:multiLevelType w:val="hybridMultilevel"/>
    <w:tmpl w:val="FA16ADA4"/>
    <w:lvl w:ilvl="0" w:tplc="19D2EF7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68C18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5DC6F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CFCFC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F82FD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3AC28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ECEE4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E6F2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D821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B72688"/>
    <w:multiLevelType w:val="multilevel"/>
    <w:tmpl w:val="C0B45F2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14B2CB4"/>
    <w:multiLevelType w:val="multilevel"/>
    <w:tmpl w:val="7DF8F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910C69"/>
    <w:multiLevelType w:val="multilevel"/>
    <w:tmpl w:val="99B08D86"/>
    <w:lvl w:ilvl="0">
      <w:start w:val="1"/>
      <w:numFmt w:val="lowerLetter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  <w:rPr>
        <w:rFonts w:hint="default"/>
      </w:rPr>
    </w:lvl>
  </w:abstractNum>
  <w:abstractNum w:abstractNumId="14" w15:restartNumberingAfterBreak="0">
    <w:nsid w:val="7C0C2D49"/>
    <w:multiLevelType w:val="multilevel"/>
    <w:tmpl w:val="FB06D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4"/>
    <w:lvlOverride w:ilvl="0">
      <w:lvl w:ilvl="0">
        <w:numFmt w:val="lowerLetter"/>
        <w:lvlText w:val="%1."/>
        <w:lvlJc w:val="left"/>
      </w:lvl>
    </w:lvlOverride>
  </w:num>
  <w:num w:numId="3">
    <w:abstractNumId w:val="8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lowerLetter"/>
        <w:lvlText w:val="%1."/>
        <w:lvlJc w:val="left"/>
      </w:lvl>
    </w:lvlOverride>
  </w:num>
  <w:num w:numId="5">
    <w:abstractNumId w:val="10"/>
  </w:num>
  <w:num w:numId="6">
    <w:abstractNumId w:val="9"/>
    <w:lvlOverride w:ilvl="0">
      <w:lvl w:ilvl="0">
        <w:numFmt w:val="decimal"/>
        <w:lvlText w:val="%1."/>
        <w:lvlJc w:val="left"/>
      </w:lvl>
    </w:lvlOverride>
  </w:num>
  <w:num w:numId="7">
    <w:abstractNumId w:val="11"/>
    <w:lvlOverride w:ilvl="0">
      <w:lvl w:ilvl="0">
        <w:numFmt w:val="decimal"/>
        <w:lvlText w:val="%1."/>
        <w:lvlJc w:val="left"/>
      </w:lvl>
    </w:lvlOverride>
  </w:num>
  <w:num w:numId="8">
    <w:abstractNumId w:val="12"/>
    <w:lvlOverride w:ilvl="0">
      <w:lvl w:ilvl="0">
        <w:numFmt w:val="lowerLetter"/>
        <w:lvlText w:val="%1."/>
        <w:lvlJc w:val="left"/>
      </w:lvl>
    </w:lvlOverride>
  </w:num>
  <w:num w:numId="9">
    <w:abstractNumId w:val="5"/>
    <w:lvlOverride w:ilvl="0">
      <w:lvl w:ilvl="0">
        <w:numFmt w:val="decimal"/>
        <w:lvlText w:val="%1."/>
        <w:lvlJc w:val="left"/>
      </w:lvl>
    </w:lvlOverride>
  </w:num>
  <w:num w:numId="10">
    <w:abstractNumId w:val="6"/>
    <w:lvlOverride w:ilvl="0">
      <w:lvl w:ilvl="0">
        <w:numFmt w:val="decimal"/>
        <w:lvlText w:val="%1."/>
        <w:lvlJc w:val="left"/>
      </w:lvl>
    </w:lvlOverride>
  </w:num>
  <w:num w:numId="11">
    <w:abstractNumId w:val="2"/>
  </w:num>
  <w:num w:numId="12">
    <w:abstractNumId w:val="0"/>
  </w:num>
  <w:num w:numId="13">
    <w:abstractNumId w:val="1"/>
  </w:num>
  <w:num w:numId="14">
    <w:abstractNumId w:val="7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NzIzNzA1s7SwMDNS0lEKTi0uzszPAykwqgUAYYpVUCwAAAA="/>
  </w:docVars>
  <w:rsids>
    <w:rsidRoot w:val="00123148"/>
    <w:rsid w:val="00003537"/>
    <w:rsid w:val="00030AD4"/>
    <w:rsid w:val="00123148"/>
    <w:rsid w:val="00137342"/>
    <w:rsid w:val="001F0FD6"/>
    <w:rsid w:val="00276C66"/>
    <w:rsid w:val="00290185"/>
    <w:rsid w:val="00350D5F"/>
    <w:rsid w:val="003D184A"/>
    <w:rsid w:val="004D2719"/>
    <w:rsid w:val="00596F3B"/>
    <w:rsid w:val="005A39DF"/>
    <w:rsid w:val="005C3456"/>
    <w:rsid w:val="005C4C13"/>
    <w:rsid w:val="005D01EC"/>
    <w:rsid w:val="005F047D"/>
    <w:rsid w:val="00602BFA"/>
    <w:rsid w:val="006436FE"/>
    <w:rsid w:val="006E0A8C"/>
    <w:rsid w:val="00743A79"/>
    <w:rsid w:val="00773048"/>
    <w:rsid w:val="007C0631"/>
    <w:rsid w:val="00924AD0"/>
    <w:rsid w:val="00A14C3B"/>
    <w:rsid w:val="00AA6992"/>
    <w:rsid w:val="00AB1E2D"/>
    <w:rsid w:val="00B61085"/>
    <w:rsid w:val="00BB0E1A"/>
    <w:rsid w:val="00C25066"/>
    <w:rsid w:val="00D6213B"/>
    <w:rsid w:val="00DF0575"/>
    <w:rsid w:val="00E04223"/>
    <w:rsid w:val="00E571B3"/>
    <w:rsid w:val="00E63EDF"/>
    <w:rsid w:val="00E8666C"/>
    <w:rsid w:val="00F10F51"/>
    <w:rsid w:val="00FC5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071C0"/>
  <w15:docId w15:val="{6BFCFD6D-6FBC-4698-B772-3ED0076C3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231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123148"/>
  </w:style>
  <w:style w:type="paragraph" w:styleId="ListParagraph">
    <w:name w:val="List Paragraph"/>
    <w:basedOn w:val="Normal"/>
    <w:uiPriority w:val="34"/>
    <w:qFormat/>
    <w:rsid w:val="00E63E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04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47D"/>
  </w:style>
  <w:style w:type="paragraph" w:styleId="Footer">
    <w:name w:val="footer"/>
    <w:basedOn w:val="Normal"/>
    <w:link w:val="FooterChar"/>
    <w:uiPriority w:val="99"/>
    <w:unhideWhenUsed/>
    <w:rsid w:val="005F04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7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218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4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c Games, Inc.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Gabrian</dc:creator>
  <cp:lastModifiedBy>Sean Boland</cp:lastModifiedBy>
  <cp:revision>2</cp:revision>
  <dcterms:created xsi:type="dcterms:W3CDTF">2017-03-31T19:13:00Z</dcterms:created>
  <dcterms:modified xsi:type="dcterms:W3CDTF">2017-03-31T19:13:00Z</dcterms:modified>
</cp:coreProperties>
</file>